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1B6748" w:rsidRPr="00A3103A" w:rsidRDefault="00A3103A" w:rsidP="00A3103A">
            <w:pPr>
              <w:rPr>
                <w:b/>
              </w:rPr>
            </w:pPr>
            <w:r w:rsidRPr="00A3103A">
              <w:rPr>
                <w:b/>
              </w:rPr>
              <w:t>SHM166 - Anatomi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1B6748" w:rsidRPr="00A3103A" w:rsidRDefault="001B6748" w:rsidP="00A3103A">
            <w:proofErr w:type="spellStart"/>
            <w:r w:rsidRPr="00A3103A">
              <w:t>Öğr</w:t>
            </w:r>
            <w:proofErr w:type="spellEnd"/>
            <w:r w:rsidRPr="00A3103A">
              <w:t xml:space="preserve"> Gör </w:t>
            </w:r>
            <w:proofErr w:type="spellStart"/>
            <w:r w:rsidRPr="00A3103A">
              <w:t>Dr</w:t>
            </w:r>
            <w:proofErr w:type="spellEnd"/>
            <w:r w:rsidRPr="00A3103A">
              <w:t xml:space="preserve"> Mert OCAK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1B6748" w:rsidRPr="00A3103A" w:rsidRDefault="001B6748" w:rsidP="00A3103A">
            <w:r w:rsidRPr="00A3103A">
              <w:t>Ön Lisans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1B6748" w:rsidRPr="00A3103A" w:rsidRDefault="001B6748" w:rsidP="00A3103A">
            <w:r w:rsidRPr="00A3103A">
              <w:t>2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1B6748" w:rsidRPr="00A3103A" w:rsidRDefault="001B6748" w:rsidP="00A3103A">
            <w:r w:rsidRPr="00A3103A">
              <w:t>Zorunlu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1B6748" w:rsidRPr="00A3103A" w:rsidRDefault="00A3103A" w:rsidP="00A3103A">
            <w:r w:rsidRPr="00A3103A">
              <w:t xml:space="preserve">Anatomiye giriş ve terminoloji, Kemikler, Eklemler, Kaslar, Kalp, Dolaşım Sistemi, Solunum Sistemi, Sindirim Sistemi, </w:t>
            </w:r>
            <w:proofErr w:type="spellStart"/>
            <w:r w:rsidRPr="00A3103A">
              <w:t>üriner</w:t>
            </w:r>
            <w:proofErr w:type="spellEnd"/>
            <w:r w:rsidRPr="00A3103A">
              <w:t xml:space="preserve"> Sistem, </w:t>
            </w:r>
            <w:proofErr w:type="spellStart"/>
            <w:r w:rsidRPr="00A3103A">
              <w:t>Genital</w:t>
            </w:r>
            <w:proofErr w:type="spellEnd"/>
            <w:r w:rsidRPr="00A3103A">
              <w:t xml:space="preserve"> Sistem, </w:t>
            </w:r>
            <w:proofErr w:type="spellStart"/>
            <w:r w:rsidRPr="00A3103A">
              <w:t>Periferik</w:t>
            </w:r>
            <w:proofErr w:type="spellEnd"/>
            <w:r w:rsidRPr="00A3103A">
              <w:t xml:space="preserve"> Sinir Sistemi, Merkezi Sinir Sistemi, Duyu Organları 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1B6748" w:rsidRPr="00A3103A" w:rsidRDefault="00A3103A" w:rsidP="00A3103A">
            <w:r w:rsidRPr="00A3103A">
              <w:t>Genel insan anatomisinin sistematik ve fonksiyonel olarak öğrenilmesi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1B6748" w:rsidRPr="00A3103A" w:rsidRDefault="001B6748" w:rsidP="00A3103A">
            <w:r w:rsidRPr="00A3103A">
              <w:t>2 saat/hafta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1B6748" w:rsidRPr="00A3103A" w:rsidRDefault="001B6748" w:rsidP="00A3103A">
            <w:r w:rsidRPr="00A3103A">
              <w:t>TÜRKÇE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1B6748" w:rsidRPr="00A3103A" w:rsidRDefault="001B6748" w:rsidP="00A3103A">
            <w:r w:rsidRPr="00A3103A">
              <w:t>-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bookmarkStart w:id="0" w:name="_GoBack" w:colFirst="1" w:colLast="1"/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A3103A" w:rsidRPr="00BB7E54" w:rsidRDefault="00A3103A" w:rsidP="00BB7E54">
            <w:r w:rsidRPr="00BB7E54">
              <w:t xml:space="preserve">BAŞ VE BOYNUN KLİNİK BÖLGESEL ANATOMİSİ, PROF. DR. B. UFUK </w:t>
            </w:r>
            <w:proofErr w:type="gramStart"/>
            <w:r w:rsidRPr="00BB7E54">
              <w:t>ŞAKUL,YRD</w:t>
            </w:r>
            <w:proofErr w:type="gramEnd"/>
            <w:r w:rsidRPr="00BB7E54">
              <w:t>. DOÇ. DR. BURAK BİLECENOĞLU, ÖZKAN MATBAACILIK, ANKARA 2009</w:t>
            </w:r>
          </w:p>
          <w:p w:rsidR="005F56C4" w:rsidRPr="00BB7E54" w:rsidRDefault="005F56C4" w:rsidP="00BB7E54">
            <w:r w:rsidRPr="00BB7E54">
              <w:t xml:space="preserve">ELHAN A, “ANATOMİ”, 1. VE 2. CİLT, GÜNEŞ KİTABEVİ, ANKARA, 2006 </w:t>
            </w:r>
          </w:p>
          <w:p w:rsidR="00A3103A" w:rsidRPr="00BB7E54" w:rsidRDefault="00A3103A" w:rsidP="00BB7E54">
            <w:r w:rsidRPr="00BB7E54">
              <w:t>GRAY'S ANATOMY, 40TH EDITION, STANDRING, S</w:t>
            </w:r>
            <w:proofErr w:type="gramStart"/>
            <w:r w:rsidRPr="00BB7E54">
              <w:t>.,</w:t>
            </w:r>
            <w:proofErr w:type="gramEnd"/>
            <w:r w:rsidRPr="00BB7E54">
              <w:t xml:space="preserve"> CHURCHILL LIVINGSTONE ELSEVIER, SPAIN, 2008</w:t>
            </w:r>
          </w:p>
          <w:p w:rsidR="00A3103A" w:rsidRPr="00BB7E54" w:rsidRDefault="00A3103A" w:rsidP="00BB7E54">
            <w:r w:rsidRPr="00BB7E54">
              <w:t>PROMETHEUS ANATOMİ ATLASI, 3 CİLT, YILDIRIM, M</w:t>
            </w:r>
            <w:proofErr w:type="gramStart"/>
            <w:r w:rsidRPr="00BB7E54">
              <w:t>.,</w:t>
            </w:r>
            <w:proofErr w:type="gramEnd"/>
            <w:r w:rsidRPr="00BB7E54">
              <w:t xml:space="preserve"> MARUR, T., NOBEL TIP KİTABEVLERİ, İSTANBUL, 2007</w:t>
            </w:r>
          </w:p>
          <w:p w:rsidR="001B6748" w:rsidRPr="00BB7E54" w:rsidRDefault="00A3103A" w:rsidP="00BB7E54">
            <w:r w:rsidRPr="00BB7E54">
              <w:t>SOBOTTA İNSAN ANATOMİSİ ATLASI, 3 CİLT, ELHAN, A</w:t>
            </w:r>
            <w:proofErr w:type="gramStart"/>
            <w:r w:rsidRPr="00BB7E54">
              <w:t>.,</w:t>
            </w:r>
            <w:proofErr w:type="gramEnd"/>
            <w:r w:rsidRPr="00BB7E54">
              <w:t xml:space="preserve"> KARAHAN, T.A., BETA BASIM YAYIN DAĞITIM A.Ş., İSTANBUL, 2011</w:t>
            </w:r>
          </w:p>
        </w:tc>
      </w:tr>
      <w:bookmarkEnd w:id="0"/>
      <w:tr w:rsidR="001B6748" w:rsidRPr="001A2552" w:rsidTr="009F1C1A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>
              <w:rPr>
                <w:szCs w:val="16"/>
              </w:rPr>
              <w:t xml:space="preserve"> (AKTS)</w:t>
            </w:r>
          </w:p>
        </w:tc>
        <w:tc>
          <w:tcPr>
            <w:tcW w:w="6068" w:type="dxa"/>
          </w:tcPr>
          <w:p w:rsidR="001B6748" w:rsidRPr="00A3103A" w:rsidRDefault="001B6748" w:rsidP="00A3103A">
            <w:r w:rsidRPr="00A3103A">
              <w:t>2</w:t>
            </w:r>
          </w:p>
        </w:tc>
      </w:tr>
      <w:tr w:rsidR="001B6748" w:rsidRPr="001A2552" w:rsidTr="00832AEF">
        <w:trPr>
          <w:jc w:val="center"/>
        </w:trPr>
        <w:tc>
          <w:tcPr>
            <w:tcW w:w="2745" w:type="dxa"/>
            <w:vAlign w:val="center"/>
          </w:tcPr>
          <w:p w:rsidR="001B6748" w:rsidRPr="001A2552" w:rsidRDefault="001B6748" w:rsidP="001B6748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1B6748" w:rsidRPr="00A3103A" w:rsidRDefault="001B6748" w:rsidP="00A3103A">
            <w:r w:rsidRPr="00A3103A"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BB7E54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U0tjAyNTK0NDRX0lEKTi0uzszPAykwqgUAhoW3cCwAAAA="/>
  </w:docVars>
  <w:rsids>
    <w:rsidRoot w:val="00BC32DD"/>
    <w:rsid w:val="000A48ED"/>
    <w:rsid w:val="00166DFA"/>
    <w:rsid w:val="001B6748"/>
    <w:rsid w:val="005F56C4"/>
    <w:rsid w:val="00832BE3"/>
    <w:rsid w:val="00A3103A"/>
    <w:rsid w:val="00BB7E54"/>
    <w:rsid w:val="00BC32DD"/>
    <w:rsid w:val="00CB5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08DEE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690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39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DCDCD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tOcak</dc:creator>
  <cp:keywords/>
  <dc:description/>
  <cp:lastModifiedBy>mert ocak</cp:lastModifiedBy>
  <cp:revision>3</cp:revision>
  <dcterms:created xsi:type="dcterms:W3CDTF">2020-01-17T12:30:00Z</dcterms:created>
  <dcterms:modified xsi:type="dcterms:W3CDTF">2020-01-17T12:32:00Z</dcterms:modified>
</cp:coreProperties>
</file>